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a8bd79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a8bd79b-c7ea-11ec-a5a3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klEQVR42s2WMW4EMQwDiXxA//+lfqBw6CBNmgBScb4D1rsFQVISbc2f1fqob5Kqa3j2e/nS3/XfbxpDlX/e9ORli6cqQxlRlZcLPCtvi64rPKRqdMLPUBW16N37R0l/10F9WbAsDEwPbf2zTlfDFurtd3hdajVaDclmq1cMiRl6StI6W36eMzvXDJ+B1/xo5NC0lcWMb/vF3NwkxtWjuvUPUlQCE7Nf+zd0dfxTr+thAKZtYh+ZsK6HifUkUC/6L5FC8yVSa+8fpDoWurrS3j+GNqVIedd5xcBlOhjj2ftH6AVq6L8+0PtGFyiicJ/3SKYL67l4ks/InhyYB+cHokm+Osi/ylH5zo/0zsF8KGp/7jAn9wPT4n/Ej2BO0qSx9/4xt3Cc2Z+XuR8k6yfuzUH/fe599xs0HmdPy9PFT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 is going on? Surfshark on ALL of my devices is NOT WORKING. As I am</w:t>
      </w:r>
      <w:r>
        <w:t xml:space="preserve"> </w:t>
      </w:r>
      <w:r>
        <w:t xml:space="preserve">looking into this, I see SurfShark is down all over the world. This is</w:t>
      </w:r>
      <w:r>
        <w:t xml:space="preserve"> </w:t>
      </w:r>
      <w:r>
        <w:t xml:space="preserve">not what I expected. This make you look like a "mickey mouse"</w:t>
      </w:r>
      <w:r>
        <w:t xml:space="preserve"> </w:t>
      </w:r>
      <w:r>
        <w:t xml:space="preserve">opeation. I have used other providers and never had a problem. Your</w:t>
      </w:r>
      <w:r>
        <w:t xml:space="preserve"> </w:t>
      </w:r>
      <w:r>
        <w:t xml:space="preserve">company sounded like a good option. I NOW REGRET using your now</w:t>
      </w:r>
      <w:r>
        <w:t xml:space="preserve"> </w:t>
      </w:r>
      <w:r>
        <w:t xml:space="preserve">apparently "crap" service. It appears I need to look for another</w:t>
      </w:r>
      <w:r>
        <w:t xml:space="preserve"> </w:t>
      </w:r>
      <w:r>
        <w:t xml:space="preserve">dependable provi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a8bd79b-c7ea-11ec-a5a3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a8bd79b-c7ea-11ec-a5a3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a8bd79b-c7ea-11ec-a5a3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a8bd79b</dc:title>
  <dc:creator/>
  <cp:keywords/>
  <dcterms:created xsi:type="dcterms:W3CDTF">2026-05-01T19:03:23Z</dcterms:created>
  <dcterms:modified xsi:type="dcterms:W3CDTF">2026-05-01T19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